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Australia</w:t>
      </w:r>
      <w:r>
        <w:t xml:space="preserve"> </w:t>
      </w:r>
      <w:r>
        <w:t xml:space="preserve">Sydney</w:t>
      </w:r>
    </w:p>
    <w:p>
      <w:pPr>
        <w:pStyle w:val="FirstParagraph"/>
      </w:pPr>
      <w:r>
        <w:rPr>
          <w:bCs/>
          <w:b/>
        </w:rPr>
        <w:t xml:space="preserve">John Doe</w:t>
      </w:r>
      <w:r>
        <w:br/>
      </w:r>
      <w:r>
        <w:t xml:space="preserve">123 Culinary Lane</w:t>
      </w:r>
      <w:r>
        <w:br/>
      </w:r>
      <w:r>
        <w:t xml:space="preserve">Sydney, NSW 2000</w:t>
      </w:r>
      <w:r>
        <w:br/>
      </w:r>
      <w:r>
        <w:t xml:space="preserve">john.doe@example.com</w:t>
      </w:r>
      <w:r>
        <w:br/>
      </w:r>
      <w:r>
        <w:t xml:space="preserve">(02) 1234 5678</w:t>
      </w:r>
    </w:p>
    <w:p>
      <w:pPr>
        <w:pStyle w:val="BodyText"/>
      </w:pPr>
      <w:r>
        <w:t xml:space="preserve">April 5, 2024</w:t>
      </w:r>
    </w:p>
    <w:p>
      <w:pPr>
        <w:pStyle w:val="BodyText"/>
      </w:pPr>
      <w:r>
        <w:rPr>
          <w:bCs/>
          <w:b/>
        </w:rPr>
        <w:t xml:space="preserve">The Hiring Manager</w:t>
      </w:r>
      <w:r>
        <w:br/>
      </w:r>
      <w:r>
        <w:t xml:space="preserve">ABC Restaurant Group</w:t>
      </w:r>
      <w:r>
        <w:br/>
      </w:r>
      <w:r>
        <w:t xml:space="preserve">456 George Street</w:t>
      </w:r>
      <w:r>
        <w:br/>
      </w:r>
      <w:r>
        <w:t xml:space="preserve">Sydney, NSW 2000</w:t>
      </w:r>
    </w:p>
    <w:bookmarkStart w:id="20" w:name="X538639682adf78bc0a40c22e63fd351c0f7ea23"/>
    <w:p>
      <w:pPr>
        <w:pStyle w:val="Heading1"/>
      </w:pPr>
      <w:r>
        <w:t xml:space="preserve">Cover Letter for Chef Position in Australia Sydney</w:t>
      </w:r>
    </w:p>
    <w:p>
      <w:pPr>
        <w:pStyle w:val="FirstParagraph"/>
      </w:pPr>
      <w:r>
        <w:t xml:space="preserve">Dear Hiring Manager,</w:t>
      </w:r>
    </w:p>
    <w:p>
      <w:pPr>
        <w:pStyle w:val="BodyText"/>
      </w:pPr>
      <w:r>
        <w:t xml:space="preserve">I am writing to express my enthusiastic interest in the Chef position at your esteemed establishment in Australia Sydney. As a passionate and experienced culinary professional with over a decade of expertise in creating exceptional dining experiences, I am eager to contribute my skills, creativity, and dedication to your team. The dynamic food scene of Australia Sydney has always inspired me, and I am particularly drawn to the opportunity to bring my culinary vision to this vibrant city.</w:t>
      </w:r>
    </w:p>
    <w:p>
      <w:pPr>
        <w:pStyle w:val="BodyText"/>
      </w:pPr>
      <w:r>
        <w:t xml:space="preserve">With a career spanning across prestigious kitchens in both Europe and Asia, I have cultivated a deep understanding of diverse cuisines, techniques, and the art of blending tradition with innovation. My journey as a Chef has been defined by an unwavering commitment to quality, attention to detail, and the ability to lead teams in high-pressure environments. Whether crafting intricate dishes for fine dining or designing menus that celebrate local ingredients, I thrive on creating experiences that leave a lasting impression on guests.</w:t>
      </w:r>
    </w:p>
    <w:p>
      <w:pPr>
        <w:pStyle w:val="BodyText"/>
      </w:pPr>
      <w:r>
        <w:t xml:space="preserve">One of my core strengths lies in my ability to adapt and excel in multicultural settings. Having worked in bustling kitchens from Paris to Tokyo, I have developed a versatile skill set that allows me to navigate the complexities of international cuisine while respecting the integrity of each dish. This adaptability is especially relevant in Australia Sydney, where the culinary landscape is shaped by a rich tapestry of global influences. I am particularly excited about the opportunity to incorporate local Australian produce and native ingredients into my work, creating menus that reflect both innovation and cultural authenticity.</w:t>
      </w:r>
    </w:p>
    <w:p>
      <w:pPr>
        <w:pStyle w:val="BodyText"/>
      </w:pPr>
      <w:r>
        <w:t xml:space="preserve">As a Chef, I understand the importance of leadership, collaboration, and continuous learning. In my previous roles as Head Chef at [Previous Restaurant Name] in London and Executive Sous Chef at [Another Restaurant Name] in Singapore, I successfully led teams to achieve exceptional service standards while maintaining a positive and motivating work environment. My ability to mentor junior staff, streamline kitchen operations, and manage inventory efficiently has consistently contributed to the success of the establishments I have been part of.</w:t>
      </w:r>
    </w:p>
    <w:p>
      <w:pPr>
        <w:pStyle w:val="BodyText"/>
      </w:pPr>
      <w:r>
        <w:t xml:space="preserve">What excites me most about Australia Sydney is its thriving food culture and the opportunity to be part of a community that values creativity and excellence. The city’s reputation for world-class dining, coupled with its emphasis on sustainability and farm-to-table practices, aligns perfectly with my personal philosophy as a Chef. I am particularly inspired by Sydney’s commitment to showcasing indigenous ingredients and supporting local farmers, which resonates deeply with my belief in responsible and meaningful cooking.</w:t>
      </w:r>
    </w:p>
    <w:p>
      <w:pPr>
        <w:pStyle w:val="BodyText"/>
      </w:pPr>
      <w:r>
        <w:t xml:space="preserve">My culinary journey has also been shaped by a passion for experimentation. I have always been drawn to the challenge of reimagining classic dishes through a modern lens, while staying true to their essence. Whether it’s developing seasonal tasting menus that highlight the freshest local produce or collaborating with other chefs to create unique dining experiences, I am driven by the desire to push boundaries and deliver memorable moments for guests.</w:t>
      </w:r>
    </w:p>
    <w:p>
      <w:pPr>
        <w:pStyle w:val="BodyText"/>
      </w:pPr>
      <w:r>
        <w:t xml:space="preserve">In addition to my technical skills, I bring a strong work ethic and a genuine love for hospitality. I believe that a great Chef is not only skilled in the kitchen but also deeply connected to the people they serve. My ability to communicate effectively with guests, understand their preferences, and create personalized dining experiences has consistently earned praise from both colleagues and customers alike.</w:t>
      </w:r>
    </w:p>
    <w:p>
      <w:pPr>
        <w:pStyle w:val="BodyText"/>
      </w:pPr>
      <w:r>
        <w:t xml:space="preserve">As Australia Sydney continues to grow as a global culinary destination, I am eager to contribute my expertise and enthusiasm to your restaurant. I am confident that my background in international kitchens, combined with my passion for Australian cuisine, would make me a valuable asset to your team. I would be thrilled to bring my culinary vision and dedication to your establishment, helping to elevate the dining experience for guests while fostering a collaborative and innovative kitchen environment.</w:t>
      </w:r>
    </w:p>
    <w:p>
      <w:pPr>
        <w:pStyle w:val="BodyText"/>
      </w:pPr>
      <w:r>
        <w:t xml:space="preserve">Thank you for considering my application. I look forward to the opportunity to discuss how my skills and experiences align with the goals of your restaurant. Please feel free to contact me at (02) 1234 5678 or via email at john.doe@example.com at your earliest convenience. I am available for an interview at your discretion and am excited about the possibility of joining your team in Australia Sydney.</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Australia Sydney</dc:title>
  <dc:creator/>
  <cp:keywords/>
  <dcterms:created xsi:type="dcterms:W3CDTF">2026-07-23T02:45:45Z</dcterms:created>
  <dcterms:modified xsi:type="dcterms:W3CDTF">2026-07-23T02:45:45Z</dcterms:modified>
</cp:coreProperties>
</file>

<file path=docProps/custom.xml><?xml version="1.0" encoding="utf-8"?>
<Properties xmlns="http://schemas.openxmlformats.org/officeDocument/2006/custom-properties" xmlns:vt="http://schemas.openxmlformats.org/officeDocument/2006/docPropsVTypes"/>
</file>